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FCB029B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</w:t>
      </w:r>
      <w:r w:rsidR="001D641D">
        <w:rPr>
          <w:sz w:val="24"/>
          <w:szCs w:val="24"/>
          <w:lang w:val="en-GB"/>
        </w:rPr>
        <w:t xml:space="preserve">orth </w:t>
      </w:r>
      <w:r w:rsidR="009F2D5D">
        <w:rPr>
          <w:sz w:val="24"/>
          <w:szCs w:val="24"/>
          <w:lang w:val="en-GB"/>
        </w:rPr>
        <w:t>Dakot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630447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9F2D5D">
        <w:rPr>
          <w:sz w:val="22"/>
          <w:szCs w:val="22"/>
          <w:lang w:val="en-GB"/>
        </w:rPr>
        <w:t xml:space="preserve">one (1) month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DAB2F" w14:textId="77777777" w:rsidR="00627ABC" w:rsidRDefault="00627ABC" w:rsidP="00CB37D9">
      <w:pPr>
        <w:spacing w:after="0" w:line="240" w:lineRule="auto"/>
      </w:pPr>
      <w:r>
        <w:separator/>
      </w:r>
    </w:p>
  </w:endnote>
  <w:endnote w:type="continuationSeparator" w:id="0">
    <w:p w14:paraId="3DC68068" w14:textId="77777777" w:rsidR="00627ABC" w:rsidRDefault="00627AB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75E44" w14:textId="77777777" w:rsidR="006333C9" w:rsidRDefault="006333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75955C2" w:rsidR="00CB37D9" w:rsidRPr="006333C9" w:rsidRDefault="00CB37D9" w:rsidP="006333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80DE0" w14:textId="77777777" w:rsidR="006333C9" w:rsidRDefault="006333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54C53" w14:textId="77777777" w:rsidR="00627ABC" w:rsidRDefault="00627ABC" w:rsidP="00CB37D9">
      <w:pPr>
        <w:spacing w:after="0" w:line="240" w:lineRule="auto"/>
      </w:pPr>
      <w:r>
        <w:separator/>
      </w:r>
    </w:p>
  </w:footnote>
  <w:footnote w:type="continuationSeparator" w:id="0">
    <w:p w14:paraId="122411EA" w14:textId="77777777" w:rsidR="00627ABC" w:rsidRDefault="00627AB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49210" w14:textId="77777777" w:rsidR="006333C9" w:rsidRDefault="006333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D622985" w:rsidR="00AD6FC0" w:rsidRPr="006333C9" w:rsidRDefault="00AD6FC0" w:rsidP="006333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CDE14" w14:textId="77777777" w:rsidR="006333C9" w:rsidRDefault="006333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313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0A2C"/>
    <w:rsid w:val="00570A17"/>
    <w:rsid w:val="00597172"/>
    <w:rsid w:val="005B4CDD"/>
    <w:rsid w:val="005F0103"/>
    <w:rsid w:val="00627ABC"/>
    <w:rsid w:val="006333C9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B5C7D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A39C9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2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3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